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F97DBC">
      <w:bookmarkStart w:id="0" w:name="_GoBack"/>
      <w:r w:rsidRPr="00F97DBC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AF0C42" wp14:editId="13763039">
                <wp:simplePos x="0" y="0"/>
                <wp:positionH relativeFrom="margin">
                  <wp:posOffset>3952240</wp:posOffset>
                </wp:positionH>
                <wp:positionV relativeFrom="paragraph">
                  <wp:posOffset>5029200</wp:posOffset>
                </wp:positionV>
                <wp:extent cx="1647825" cy="476250"/>
                <wp:effectExtent l="0" t="0" r="28575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4762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2B168" id="Rectangle 53" o:spid="_x0000_s1026" style="position:absolute;margin-left:311.2pt;margin-top:396pt;width:129.7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bookmarkEnd w:id="0"/>
      <w:r w:rsidRPr="00F97DBC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BFFBA7" wp14:editId="39260EC2">
                <wp:simplePos x="0" y="0"/>
                <wp:positionH relativeFrom="margin">
                  <wp:posOffset>714375</wp:posOffset>
                </wp:positionH>
                <wp:positionV relativeFrom="paragraph">
                  <wp:posOffset>4267200</wp:posOffset>
                </wp:positionV>
                <wp:extent cx="1933575" cy="2352675"/>
                <wp:effectExtent l="0" t="0" r="28575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23526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D70B0" id="Rectangle 37" o:spid="_x0000_s1026" style="position:absolute;margin-left:56.25pt;margin-top:336pt;width:152.25pt;height:185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F97DBC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110132" wp14:editId="1B67910A">
                <wp:simplePos x="0" y="0"/>
                <wp:positionH relativeFrom="margin">
                  <wp:posOffset>504825</wp:posOffset>
                </wp:positionH>
                <wp:positionV relativeFrom="paragraph">
                  <wp:posOffset>1238250</wp:posOffset>
                </wp:positionV>
                <wp:extent cx="2466975" cy="571500"/>
                <wp:effectExtent l="0" t="0" r="28575" b="19050"/>
                <wp:wrapNone/>
                <wp:docPr id="323" name="Rectangle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5715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996C4" id="Rectangle 323" o:spid="_x0000_s1026" style="position:absolute;margin-left:39.75pt;margin-top:97.5pt;width:194.25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F97DBC">
        <w:drawing>
          <wp:anchor distT="0" distB="0" distL="114300" distR="114300" simplePos="0" relativeHeight="251659264" behindDoc="0" locked="0" layoutInCell="1" allowOverlap="1" wp14:anchorId="6F33F71C" wp14:editId="379BDC24">
            <wp:simplePos x="0" y="0"/>
            <wp:positionH relativeFrom="margin">
              <wp:posOffset>0</wp:posOffset>
            </wp:positionH>
            <wp:positionV relativeFrom="paragraph">
              <wp:posOffset>285750</wp:posOffset>
            </wp:positionV>
            <wp:extent cx="3409950" cy="2609850"/>
            <wp:effectExtent l="0" t="0" r="0" b="0"/>
            <wp:wrapThrough wrapText="bothSides">
              <wp:wrapPolygon edited="0">
                <wp:start x="0" y="0"/>
                <wp:lineTo x="0" y="21442"/>
                <wp:lineTo x="21479" y="21442"/>
                <wp:lineTo x="21479" y="0"/>
                <wp:lineTo x="0" y="0"/>
              </wp:wrapPolygon>
            </wp:wrapThrough>
            <wp:docPr id="314" name="Picture 314" descr="E:\Labrotory\lab meetings &amp; JC\2023\Paper1\Manuscript\Elife\raw images\Figure suplement 11\Ub-VS_pI411A_12.05.2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E:\Labrotory\lab meetings &amp; JC\2023\Paper1\Manuscript\Elife\raw images\Figure suplement 11\Ub-VS_pI411A_12.05.23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97DBC"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592B5D" wp14:editId="04E18A45">
                <wp:simplePos x="0" y="0"/>
                <wp:positionH relativeFrom="margin">
                  <wp:posOffset>495300</wp:posOffset>
                </wp:positionH>
                <wp:positionV relativeFrom="paragraph">
                  <wp:posOffset>2941320</wp:posOffset>
                </wp:positionV>
                <wp:extent cx="27622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3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7DBC" w:rsidRPr="00CB4BBA" w:rsidRDefault="00F97DBC" w:rsidP="00F97DBC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9-figure supplement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592B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pt;margin-top:231.6pt;width:217.5pt;height:33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">
                <v:textbox>
                  <w:txbxContent>
                    <w:p w:rsidR="00F97DBC" w:rsidRPr="00CB4BBA" w:rsidRDefault="00F97DBC" w:rsidP="00F97DBC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9-figure supplement 2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B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97DBC">
        <w:drawing>
          <wp:anchor distT="0" distB="0" distL="114300" distR="114300" simplePos="0" relativeHeight="251662336" behindDoc="0" locked="0" layoutInCell="1" allowOverlap="1" wp14:anchorId="5B8239BA" wp14:editId="2DED8B68">
            <wp:simplePos x="0" y="0"/>
            <wp:positionH relativeFrom="column">
              <wp:posOffset>161925</wp:posOffset>
            </wp:positionH>
            <wp:positionV relativeFrom="paragraph">
              <wp:posOffset>3971925</wp:posOffset>
            </wp:positionV>
            <wp:extent cx="2510790" cy="2959100"/>
            <wp:effectExtent l="0" t="0" r="3810" b="0"/>
            <wp:wrapThrough wrapText="bothSides">
              <wp:wrapPolygon edited="0">
                <wp:start x="0" y="0"/>
                <wp:lineTo x="0" y="21415"/>
                <wp:lineTo x="21469" y="21415"/>
                <wp:lineTo x="21469" y="0"/>
                <wp:lineTo x="0" y="0"/>
              </wp:wrapPolygon>
            </wp:wrapThrough>
            <wp:docPr id="10" name="Picture 10" descr="E:\Labrotory\lab meetings &amp; JC\2023\Paper1\Manuscript\Elife\raw images\Figure suplement 11\gel2_pres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Labrotory\lab meetings &amp; JC\2023\Paper1\Manuscript\Elife\raw images\Figure suplement 11\gel2_prese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79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7DBC">
        <w:drawing>
          <wp:anchor distT="0" distB="0" distL="114300" distR="114300" simplePos="0" relativeHeight="251663360" behindDoc="0" locked="0" layoutInCell="1" allowOverlap="1" wp14:anchorId="0D09F1C5" wp14:editId="518CD600">
            <wp:simplePos x="0" y="0"/>
            <wp:positionH relativeFrom="margin">
              <wp:posOffset>3086100</wp:posOffset>
            </wp:positionH>
            <wp:positionV relativeFrom="paragraph">
              <wp:posOffset>3905250</wp:posOffset>
            </wp:positionV>
            <wp:extent cx="3469640" cy="2781300"/>
            <wp:effectExtent l="0" t="0" r="0" b="0"/>
            <wp:wrapThrough wrapText="bothSides">
              <wp:wrapPolygon edited="0">
                <wp:start x="0" y="0"/>
                <wp:lineTo x="0" y="21452"/>
                <wp:lineTo x="21466" y="21452"/>
                <wp:lineTo x="21466" y="0"/>
                <wp:lineTo x="0" y="0"/>
              </wp:wrapPolygon>
            </wp:wrapThrough>
            <wp:docPr id="32" name="Picture 32" descr="E:\Labrotory\lab meetings &amp; JC\2023\Paper1\Manuscript\Elife\raw images\Figure suplement 11\Ub_mutant_phospho_Parki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Labrotory\lab meetings &amp; JC\2023\Paper1\Manuscript\Elife\raw images\Figure suplement 11\Ub_mutant_phospho_Parkin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7DBC"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37F24D3" wp14:editId="3FB471AB">
                <wp:simplePos x="0" y="0"/>
                <wp:positionH relativeFrom="margin">
                  <wp:posOffset>180975</wp:posOffset>
                </wp:positionH>
                <wp:positionV relativeFrom="paragraph">
                  <wp:posOffset>6856095</wp:posOffset>
                </wp:positionV>
                <wp:extent cx="271462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676" y="21278"/>
                    <wp:lineTo x="21676" y="0"/>
                    <wp:lineTo x="0" y="0"/>
                  </wp:wrapPolygon>
                </wp:wrapThrough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7DBC" w:rsidRPr="008D726F" w:rsidRDefault="00F97DBC" w:rsidP="00F97DBC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9-figure supplement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 xml:space="preserve"> 2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F24D3" id="_x0000_s1027" type="#_x0000_t202" style="position:absolute;margin-left:14.25pt;margin-top:539.85pt;width:213.75pt;height:33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">
                <v:textbox>
                  <w:txbxContent>
                    <w:p w:rsidR="00F97DBC" w:rsidRPr="008D726F" w:rsidRDefault="00F97DBC" w:rsidP="00F97DBC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9-figure supplement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 xml:space="preserve"> 2C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97DBC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7D9CCF2" wp14:editId="39984179">
                <wp:simplePos x="0" y="0"/>
                <wp:positionH relativeFrom="margin">
                  <wp:posOffset>3552190</wp:posOffset>
                </wp:positionH>
                <wp:positionV relativeFrom="paragraph">
                  <wp:posOffset>6846570</wp:posOffset>
                </wp:positionV>
                <wp:extent cx="271462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676" y="21278"/>
                    <wp:lineTo x="21676" y="0"/>
                    <wp:lineTo x="0" y="0"/>
                  </wp:wrapPolygon>
                </wp:wrapThrough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7DBC" w:rsidRPr="008D726F" w:rsidRDefault="00F97DBC" w:rsidP="00F97DBC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9-figure supplement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 xml:space="preserve"> 2C</w:t>
                            </w:r>
                          </w:p>
                          <w:p w:rsidR="00F97DBC" w:rsidRPr="008D726F" w:rsidRDefault="00F97DBC" w:rsidP="00F97DBC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9CCF2" id="_x0000_s1028" type="#_x0000_t202" style="position:absolute;margin-left:279.7pt;margin-top:539.1pt;width:213.75pt;height:33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">
                <v:textbox>
                  <w:txbxContent>
                    <w:p w:rsidR="00F97DBC" w:rsidRPr="008D726F" w:rsidRDefault="00F97DBC" w:rsidP="00F97DBC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9-figure supplement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 xml:space="preserve"> 2C</w:t>
                      </w:r>
                    </w:p>
                    <w:p w:rsidR="00F97DBC" w:rsidRPr="008D726F" w:rsidRDefault="00F97DBC" w:rsidP="00F97DBC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C428D5" w:rsidSect="00F97DB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MzMDa3sDAysDRS0lEKTi0uzszPAykwrAUArqpf7iwAAAA="/>
  </w:docVars>
  <w:rsids>
    <w:rsidRoot w:val="00C5462D"/>
    <w:rsid w:val="00C428D5"/>
    <w:rsid w:val="00C5462D"/>
    <w:rsid w:val="00F9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AF49BF-02D5-4F00-B05B-ED31A79E2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8:49:00Z</dcterms:created>
  <dcterms:modified xsi:type="dcterms:W3CDTF">2024-08-08T18:51:00Z</dcterms:modified>
</cp:coreProperties>
</file>